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110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FORMALDEHYDE CYCLODECYL ETHYL ACETAL, eter metylowy cedrowy, acetyl cedrene, linalyl acetate, hexyl salicylate, 1-(1,2,3,4,5,6,7,8-octahydro-2,3,8,8-tetramethyl-2-naphthyl)ethan-1-one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Musk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Animal sex: male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masy ciała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masy ciała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10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10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acetyl cedrene ; 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acetyl cedr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FORMALDEHYDE CYCLODECYL ETHYL ACETAL, eter metylowy cedrowy, acetyl cedrene, linalyl acetate, hexyl salicylate, 1-(1,2,3,4,5,6,7,8-octahydro-2,3,8,8-tetramethyl-2-naphthyl)ethan-1-one, coumarin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10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10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F2FD66-A42C-4AD0-9217-6E448E356B5F}"/>
</file>

<file path=customXml/itemProps3.xml><?xml version="1.0" encoding="utf-8"?>
<ds:datastoreItem xmlns:ds="http://schemas.openxmlformats.org/officeDocument/2006/customXml" ds:itemID="{A9B48CD5-61E7-4C47-85FE-EAC88912B4A6}"/>
</file>

<file path=customXml/itemProps4.xml><?xml version="1.0" encoding="utf-8"?>
<ds:datastoreItem xmlns:ds="http://schemas.openxmlformats.org/officeDocument/2006/customXml" ds:itemID="{459ABAD9-29AB-4AF3-86BD-0F212F5806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